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E72280" w14:textId="77777777" w:rsidR="00920134" w:rsidRDefault="00920134" w:rsidP="00920134"/>
    <w:p w14:paraId="1D4AB149" w14:textId="77777777" w:rsidR="00920134" w:rsidRDefault="00920134" w:rsidP="00920134"/>
    <w:p w14:paraId="2D15D838" w14:textId="77777777" w:rsidR="00920134" w:rsidRDefault="00920134" w:rsidP="00920134"/>
    <w:p w14:paraId="79D9DD96" w14:textId="558010EB" w:rsidR="00920134" w:rsidRDefault="00920134" w:rsidP="00920134">
      <w:r>
        <w:t>[Date]</w:t>
      </w:r>
    </w:p>
    <w:p w14:paraId="3616C0B3" w14:textId="77777777" w:rsidR="00920134" w:rsidRDefault="00920134" w:rsidP="00920134"/>
    <w:p w14:paraId="21EB5A96" w14:textId="4819E4FD" w:rsidR="00920134" w:rsidRDefault="00920134" w:rsidP="00920134">
      <w:r>
        <w:t xml:space="preserve">U.S. </w:t>
      </w:r>
      <w:r>
        <w:t>[</w:t>
      </w:r>
      <w:r>
        <w:t>Embassy</w:t>
      </w:r>
      <w:r>
        <w:t xml:space="preserve"> or </w:t>
      </w:r>
      <w:r>
        <w:t>Consulate</w:t>
      </w:r>
      <w:r>
        <w:t>]</w:t>
      </w:r>
    </w:p>
    <w:p w14:paraId="5CFEF1E0" w14:textId="77777777" w:rsidR="00920134" w:rsidRDefault="00920134" w:rsidP="00920134">
      <w:r>
        <w:t>U.S. Department of Homeland Security</w:t>
      </w:r>
    </w:p>
    <w:p w14:paraId="3B91FFDB" w14:textId="77777777" w:rsidR="00920134" w:rsidRDefault="00920134" w:rsidP="00920134"/>
    <w:p w14:paraId="6B115A75" w14:textId="77777777" w:rsidR="00920134" w:rsidRDefault="00920134" w:rsidP="00920134">
      <w:r>
        <w:t>To Whom It May Concern:</w:t>
      </w:r>
    </w:p>
    <w:p w14:paraId="13C83BE8" w14:textId="77777777" w:rsidR="00920134" w:rsidRDefault="00920134" w:rsidP="00920134"/>
    <w:p w14:paraId="292E3646" w14:textId="0E89FB7A" w:rsidR="00920134" w:rsidRDefault="00920134" w:rsidP="00920134">
      <w:r>
        <w:t xml:space="preserve">This letter is to certify that </w:t>
      </w:r>
      <w:r w:rsidRPr="00920134">
        <w:rPr>
          <w:b/>
          <w:bCs/>
        </w:rPr>
        <w:t xml:space="preserve">[name of student] </w:t>
      </w:r>
      <w:r>
        <w:t xml:space="preserve">is enrolled as a full-time F-1 student pursuing a </w:t>
      </w:r>
      <w:r w:rsidRPr="00920134">
        <w:rPr>
          <w:b/>
          <w:bCs/>
        </w:rPr>
        <w:t>[Master’s or Ph.D.]</w:t>
      </w:r>
      <w:r w:rsidRPr="00920134">
        <w:rPr>
          <w:b/>
          <w:bCs/>
        </w:rPr>
        <w:t>.</w:t>
      </w:r>
      <w:r>
        <w:t xml:space="preserve"> degree in </w:t>
      </w:r>
      <w:r w:rsidRPr="00920134">
        <w:rPr>
          <w:b/>
          <w:bCs/>
        </w:rPr>
        <w:t>[name of department]</w:t>
      </w:r>
      <w:r>
        <w:t xml:space="preserve"> at the </w:t>
      </w:r>
      <w:r>
        <w:t>University of North Dakota (UND).</w:t>
      </w:r>
      <w:r>
        <w:t xml:space="preserve"> </w:t>
      </w:r>
      <w:r w:rsidRPr="00920134">
        <w:rPr>
          <w:b/>
          <w:bCs/>
        </w:rPr>
        <w:t>[Pronoun]</w:t>
      </w:r>
      <w:r>
        <w:t xml:space="preserve"> is currently in good standing </w:t>
      </w:r>
      <w:r>
        <w:t>and i</w:t>
      </w:r>
      <w:r>
        <w:t xml:space="preserve">s expected to graduate in </w:t>
      </w:r>
      <w:r w:rsidRPr="00920134">
        <w:rPr>
          <w:b/>
          <w:bCs/>
        </w:rPr>
        <w:t>[Month]</w:t>
      </w:r>
      <w:r>
        <w:t xml:space="preserve"> of </w:t>
      </w:r>
      <w:r w:rsidRPr="00920134">
        <w:rPr>
          <w:b/>
          <w:bCs/>
        </w:rPr>
        <w:t>[year of completion]</w:t>
      </w:r>
      <w:r>
        <w:rPr>
          <w:b/>
          <w:bCs/>
        </w:rPr>
        <w:t xml:space="preserve"> and would like to invite their family to attend UND Commencement.  </w:t>
      </w:r>
    </w:p>
    <w:p w14:paraId="6CE4D5A6" w14:textId="77777777" w:rsidR="00920134" w:rsidRDefault="00920134" w:rsidP="00920134"/>
    <w:p w14:paraId="21E52051" w14:textId="31A01416" w:rsidR="00920134" w:rsidRDefault="00920134" w:rsidP="00920134">
      <w:r>
        <w:t xml:space="preserve">For additional information, please contact </w:t>
      </w:r>
      <w:r>
        <w:t>the UND International Center</w:t>
      </w:r>
      <w:r>
        <w:t xml:space="preserve"> at telephone: (</w:t>
      </w:r>
      <w:r>
        <w:t>701</w:t>
      </w:r>
      <w:r>
        <w:t xml:space="preserve">) </w:t>
      </w:r>
      <w:r>
        <w:t>777</w:t>
      </w:r>
      <w:r>
        <w:t>-</w:t>
      </w:r>
      <w:r>
        <w:t>4231</w:t>
      </w:r>
      <w:r>
        <w:t xml:space="preserve"> or </w:t>
      </w:r>
      <w:r>
        <w:t xml:space="preserve">email </w:t>
      </w:r>
      <w:hyperlink r:id="rId6" w:history="1">
        <w:r w:rsidRPr="005D4308">
          <w:rPr>
            <w:rStyle w:val="Hyperlink"/>
          </w:rPr>
          <w:t>und.internationalprograms@und.edu</w:t>
        </w:r>
      </w:hyperlink>
      <w:r>
        <w:t xml:space="preserve"> </w:t>
      </w:r>
    </w:p>
    <w:p w14:paraId="6E158330" w14:textId="77777777" w:rsidR="00920134" w:rsidRDefault="00920134" w:rsidP="00920134"/>
    <w:p w14:paraId="4A56B861" w14:textId="77777777" w:rsidR="00920134" w:rsidRDefault="00920134" w:rsidP="00920134">
      <w:r>
        <w:t>Sincerely,</w:t>
      </w:r>
    </w:p>
    <w:p w14:paraId="7BEC4976" w14:textId="77777777" w:rsidR="00920134" w:rsidRDefault="00920134" w:rsidP="00920134"/>
    <w:p w14:paraId="32CB271C" w14:textId="77777777" w:rsidR="00920134" w:rsidRDefault="00920134" w:rsidP="00920134">
      <w:r>
        <w:t>Department Representative,</w:t>
      </w:r>
    </w:p>
    <w:p w14:paraId="36A81EBC" w14:textId="77777777" w:rsidR="00920134" w:rsidRDefault="00920134" w:rsidP="00920134">
      <w:r>
        <w:t>Faculty Advisor,</w:t>
      </w:r>
    </w:p>
    <w:p w14:paraId="7B2545FD" w14:textId="6AAFE9A9" w:rsidR="00D77E0C" w:rsidRDefault="00920134" w:rsidP="00920134">
      <w:r>
        <w:t>or Chair of Department</w:t>
      </w:r>
    </w:p>
    <w:sectPr w:rsidR="00D77E0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CBBCF8" w14:textId="77777777" w:rsidR="00920134" w:rsidRDefault="00920134" w:rsidP="00920134">
      <w:pPr>
        <w:spacing w:after="0" w:line="240" w:lineRule="auto"/>
      </w:pPr>
      <w:r>
        <w:separator/>
      </w:r>
    </w:p>
  </w:endnote>
  <w:endnote w:type="continuationSeparator" w:id="0">
    <w:p w14:paraId="4E6115D3" w14:textId="77777777" w:rsidR="00920134" w:rsidRDefault="00920134" w:rsidP="009201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6C7E07" w14:textId="77777777" w:rsidR="00920134" w:rsidRDefault="00920134" w:rsidP="00920134">
      <w:pPr>
        <w:spacing w:after="0" w:line="240" w:lineRule="auto"/>
      </w:pPr>
      <w:r>
        <w:separator/>
      </w:r>
    </w:p>
  </w:footnote>
  <w:footnote w:type="continuationSeparator" w:id="0">
    <w:p w14:paraId="32C200ED" w14:textId="77777777" w:rsidR="00920134" w:rsidRDefault="00920134" w:rsidP="009201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F6348" w14:textId="74B975A1" w:rsidR="00920134" w:rsidRPr="00920134" w:rsidRDefault="00920134">
    <w:pPr>
      <w:pStyle w:val="Header"/>
      <w:rPr>
        <w:b/>
        <w:bCs/>
      </w:rPr>
    </w:pPr>
    <w:r w:rsidRPr="00920134">
      <w:rPr>
        <w:b/>
        <w:bCs/>
      </w:rPr>
      <w:t>Departmental Letterhea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TCwtDAxtDA3MbJQ0lEKTi0uzszPAykwrAUAczkVbywAAAA="/>
  </w:docVars>
  <w:rsids>
    <w:rsidRoot w:val="00920134"/>
    <w:rsid w:val="00920134"/>
    <w:rsid w:val="00D7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187F4"/>
  <w15:chartTrackingRefBased/>
  <w15:docId w15:val="{4D6CD214-4407-4601-8DBA-50A3CC115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01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134"/>
  </w:style>
  <w:style w:type="paragraph" w:styleId="Footer">
    <w:name w:val="footer"/>
    <w:basedOn w:val="Normal"/>
    <w:link w:val="FooterChar"/>
    <w:uiPriority w:val="99"/>
    <w:unhideWhenUsed/>
    <w:rsid w:val="009201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134"/>
  </w:style>
  <w:style w:type="character" w:styleId="Hyperlink">
    <w:name w:val="Hyperlink"/>
    <w:basedOn w:val="DefaultParagraphFont"/>
    <w:uiPriority w:val="99"/>
    <w:unhideWhenUsed/>
    <w:rsid w:val="009201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01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und.internationalprograms@und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Dakota</Company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in, Amy</dc:creator>
  <cp:keywords/>
  <dc:description/>
  <cp:lastModifiedBy>Vein, Amy</cp:lastModifiedBy>
  <cp:revision>1</cp:revision>
  <dcterms:created xsi:type="dcterms:W3CDTF">2022-04-26T14:48:00Z</dcterms:created>
  <dcterms:modified xsi:type="dcterms:W3CDTF">2022-04-26T14:59:00Z</dcterms:modified>
</cp:coreProperties>
</file>